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DE6" w:rsidRPr="007F3F81" w:rsidRDefault="0006166C" w:rsidP="00951562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page">
                  <wp:posOffset>1828799</wp:posOffset>
                </wp:positionH>
                <wp:positionV relativeFrom="page">
                  <wp:posOffset>1143000</wp:posOffset>
                </wp:positionV>
                <wp:extent cx="3285067" cy="5943600"/>
                <wp:effectExtent l="0" t="0" r="0" b="0"/>
                <wp:wrapNone/>
                <wp:docPr id="5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5067" cy="594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:rsidR="0006166C" w:rsidRDefault="0006166C" w:rsidP="00A5333F">
                            <w:pPr>
                              <w:pStyle w:val="Heading3"/>
                              <w:tabs>
                                <w:tab w:val="left" w:pos="1440"/>
                              </w:tabs>
                            </w:pPr>
                            <w:r>
                              <w:t>A/V Setup &amp; Clicker (</w:t>
                            </w:r>
                            <w:r w:rsidR="006C2A51" w:rsidRPr="006C2A51">
                              <w:rPr>
                                <w:b/>
                              </w:rPr>
                              <w:t>Angel</w:t>
                            </w:r>
                            <w:r w:rsidR="006C2A51">
                              <w:t>, John)</w:t>
                            </w:r>
                          </w:p>
                          <w:p w:rsidR="00A5333F" w:rsidRDefault="00A5333F" w:rsidP="00951562"/>
                          <w:p w:rsidR="005E65C8" w:rsidRDefault="005E65C8" w:rsidP="00146FB7">
                            <w:pPr>
                              <w:pStyle w:val="Heading3"/>
                              <w:tabs>
                                <w:tab w:val="left" w:pos="1440"/>
                              </w:tabs>
                            </w:pPr>
                            <w:r>
                              <w:t xml:space="preserve">Pre-Club Photo booth / Backdrop </w:t>
                            </w:r>
                            <w:r w:rsidR="00146FB7">
                              <w:t>(</w:t>
                            </w:r>
                            <w:r w:rsidR="006C2A51" w:rsidRPr="006C2A51">
                              <w:rPr>
                                <w:b/>
                              </w:rPr>
                              <w:t>Bailee</w:t>
                            </w:r>
                            <w:r w:rsidR="006C2A51">
                              <w:t xml:space="preserve">, Maria) </w:t>
                            </w:r>
                          </w:p>
                          <w:p w:rsidR="005E65C8" w:rsidRPr="00B068E2" w:rsidRDefault="005E65C8" w:rsidP="00951562"/>
                          <w:p w:rsidR="005E65C8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1 Song</w:t>
                            </w:r>
                            <w:r w:rsidR="00CC7F94">
                              <w:t xml:space="preserve"> (</w:t>
                            </w:r>
                            <w:r w:rsidR="00677BFA" w:rsidRPr="006C2A51">
                              <w:rPr>
                                <w:b/>
                              </w:rPr>
                              <w:t>Sean</w:t>
                            </w:r>
                            <w:r w:rsidR="00677BFA">
                              <w:t xml:space="preserve">, Ryan, </w:t>
                            </w:r>
                            <w:proofErr w:type="spellStart"/>
                            <w:r w:rsidR="00677BFA">
                              <w:t>Olivea</w:t>
                            </w:r>
                            <w:proofErr w:type="spellEnd"/>
                            <w:r w:rsidR="00677BFA">
                              <w:t>, Chloe)</w:t>
                            </w:r>
                          </w:p>
                          <w:p w:rsidR="005E65C8" w:rsidRDefault="005E65C8" w:rsidP="00951562"/>
                          <w:p w:rsidR="005E65C8" w:rsidRPr="001278C5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 xml:space="preserve">Mixer: </w:t>
                            </w:r>
                            <w:r w:rsidR="009C3253">
                              <w:t>Reverse Charades Vine Edition</w:t>
                            </w:r>
                            <w:r w:rsidR="00677BFA">
                              <w:t xml:space="preserve"> (</w:t>
                            </w:r>
                            <w:r w:rsidR="006C2A51" w:rsidRPr="006C2A51">
                              <w:rPr>
                                <w:b/>
                              </w:rPr>
                              <w:t>Clarice</w:t>
                            </w:r>
                            <w:r w:rsidR="006C2A51">
                              <w:t xml:space="preserve">, </w:t>
                            </w:r>
                            <w:r w:rsidR="00677BFA" w:rsidRPr="006C2A51">
                              <w:t>Aria</w:t>
                            </w:r>
                            <w:r w:rsidR="00677BFA">
                              <w:t>, Kyle)</w:t>
                            </w:r>
                          </w:p>
                          <w:p w:rsidR="003E6D7D" w:rsidRDefault="00456897" w:rsidP="00951562">
                            <w:r>
                              <w:t xml:space="preserve">Pick three people who know a lot of Vines. Have the first person stand up front and cover their eyes. Show the charade/word/vine on the screen behind them. The crowd has to act out the charade/word while being silent. </w:t>
                            </w:r>
                          </w:p>
                          <w:p w:rsidR="00456897" w:rsidRDefault="00456897" w:rsidP="00951562"/>
                          <w:p w:rsidR="00456897" w:rsidRDefault="00456897" w:rsidP="00951562">
                            <w:r>
                              <w:t xml:space="preserve">When the person up front guesses the charade/word/Vine then they cover their eyes and a new one is put on the screen. Give each person 90 seconds. The person with the most points wins. </w:t>
                            </w:r>
                          </w:p>
                          <w:p w:rsidR="00456897" w:rsidRDefault="00456897" w:rsidP="00951562"/>
                          <w:p w:rsidR="00456897" w:rsidRDefault="00456897" w:rsidP="00951562">
                            <w:r>
                              <w:t xml:space="preserve">Example: </w:t>
                            </w:r>
                            <w:r w:rsidRPr="00456897">
                              <w:t>"AHH...</w:t>
                            </w:r>
                            <w:proofErr w:type="spellStart"/>
                            <w:r w:rsidRPr="00456897">
                              <w:t>Stahhp</w:t>
                            </w:r>
                            <w:proofErr w:type="spellEnd"/>
                            <w:r w:rsidRPr="00456897">
                              <w:t xml:space="preserve">. I </w:t>
                            </w:r>
                            <w:proofErr w:type="spellStart"/>
                            <w:r w:rsidRPr="00456897">
                              <w:t>coulda</w:t>
                            </w:r>
                            <w:proofErr w:type="spellEnd"/>
                            <w:r w:rsidRPr="00456897">
                              <w:t xml:space="preserve"> dropped </w:t>
                            </w:r>
                            <w:proofErr w:type="spellStart"/>
                            <w:r w:rsidRPr="00456897">
                              <w:t>mah</w:t>
                            </w:r>
                            <w:proofErr w:type="spellEnd"/>
                            <w:r w:rsidRPr="00456897">
                              <w:t xml:space="preserve"> croissant"</w:t>
                            </w:r>
                          </w:p>
                          <w:p w:rsidR="00456897" w:rsidRDefault="00456897" w:rsidP="00951562">
                            <w:r w:rsidRPr="00456897">
                              <w:t>https://www.theodysseyonline.com/50-quotes-from-the-best-vines</w:t>
                            </w:r>
                          </w:p>
                          <w:p w:rsidR="009C3253" w:rsidRDefault="009C3253" w:rsidP="00951562"/>
                          <w:p w:rsidR="005E65C8" w:rsidRDefault="005E65C8" w:rsidP="00951562">
                            <w:r>
                              <w:t xml:space="preserve">Supplies: </w:t>
                            </w:r>
                            <w:r w:rsidR="00456897">
                              <w:t xml:space="preserve">Vines and/or Vine sayings on PowerPoint. </w:t>
                            </w:r>
                          </w:p>
                          <w:p w:rsidR="005E65C8" w:rsidRDefault="005E65C8" w:rsidP="00951562"/>
                          <w:p w:rsidR="005E65C8" w:rsidRPr="001278C5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2 Songs (</w:t>
                            </w:r>
                            <w:r w:rsidR="006C2A51" w:rsidRPr="006C2A51">
                              <w:rPr>
                                <w:b/>
                              </w:rPr>
                              <w:t>Sean</w:t>
                            </w:r>
                            <w:r w:rsidR="006C2A51">
                              <w:t xml:space="preserve">, Ryan, </w:t>
                            </w:r>
                            <w:proofErr w:type="spellStart"/>
                            <w:r w:rsidR="006C2A51">
                              <w:t>Olivea</w:t>
                            </w:r>
                            <w:proofErr w:type="spellEnd"/>
                            <w:r w:rsidR="006C2A51">
                              <w:t>, Chloe)</w:t>
                            </w:r>
                          </w:p>
                          <w:p w:rsidR="005E65C8" w:rsidRDefault="005E65C8" w:rsidP="00951562"/>
                          <w:p w:rsidR="005E65C8" w:rsidRPr="0016417B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 xml:space="preserve">Participation Game: </w:t>
                            </w:r>
                            <w:proofErr w:type="spellStart"/>
                            <w:r w:rsidR="00456897">
                              <w:t>Kahoot</w:t>
                            </w:r>
                            <w:proofErr w:type="spellEnd"/>
                            <w:r w:rsidR="00456897">
                              <w:t xml:space="preserve"> Vines</w:t>
                            </w:r>
                            <w:r w:rsidR="00CC7F94">
                              <w:t xml:space="preserve"> (</w:t>
                            </w:r>
                            <w:r w:rsidR="006C2A51" w:rsidRPr="006C2A51">
                              <w:rPr>
                                <w:b/>
                              </w:rPr>
                              <w:t>Krista</w:t>
                            </w:r>
                            <w:r w:rsidR="006C2A51">
                              <w:t>, McKenzie, Kailey)</w:t>
                            </w:r>
                          </w:p>
                          <w:p w:rsidR="005E65C8" w:rsidRDefault="00456897" w:rsidP="00951562">
                            <w:r>
                              <w:t xml:space="preserve">Pick five people to play a </w:t>
                            </w:r>
                            <w:proofErr w:type="spellStart"/>
                            <w:r>
                              <w:t>Kahoot</w:t>
                            </w:r>
                            <w:proofErr w:type="spellEnd"/>
                            <w:r>
                              <w:t xml:space="preserve"> game of Vines. </w:t>
                            </w:r>
                          </w:p>
                          <w:p w:rsidR="00293168" w:rsidRDefault="00293168" w:rsidP="00951562"/>
                          <w:p w:rsidR="00456897" w:rsidRDefault="00293168" w:rsidP="00951562">
                            <w:r>
                              <w:t xml:space="preserve">One example: </w:t>
                            </w:r>
                            <w:r w:rsidRPr="00293168">
                              <w:t>https://play.kahoot.it/#/k/f40c6bc5-8587-4e6b-8c2b-ee03ea8c0896</w:t>
                            </w:r>
                          </w:p>
                          <w:p w:rsidR="00293168" w:rsidRDefault="00293168" w:rsidP="00951562"/>
                          <w:p w:rsidR="00456897" w:rsidRDefault="00456897" w:rsidP="00951562">
                            <w:r>
                              <w:t xml:space="preserve">Supplies: </w:t>
                            </w:r>
                            <w:proofErr w:type="spellStart"/>
                            <w:r>
                              <w:t>Kahoot</w:t>
                            </w:r>
                            <w:proofErr w:type="spellEnd"/>
                            <w:r>
                              <w:t xml:space="preserve"> game of Vines. </w:t>
                            </w:r>
                          </w:p>
                          <w:p w:rsidR="00146FB7" w:rsidRDefault="00146FB7" w:rsidP="00951562"/>
                          <w:p w:rsidR="00FA3D11" w:rsidRPr="0016417B" w:rsidRDefault="00951562" w:rsidP="00FA3D11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Leader Skit</w:t>
                            </w:r>
                            <w:r w:rsidR="00FA3D11">
                              <w:t xml:space="preserve">: </w:t>
                            </w:r>
                            <w:proofErr w:type="spellStart"/>
                            <w:r w:rsidR="00293168">
                              <w:t>Viners</w:t>
                            </w:r>
                            <w:proofErr w:type="spellEnd"/>
                            <w:r w:rsidR="00293168">
                              <w:t xml:space="preserve"> when they found out Vine was shutting down </w:t>
                            </w:r>
                            <w:r w:rsidR="00677BFA">
                              <w:t xml:space="preserve">(all </w:t>
                            </w:r>
                            <w:proofErr w:type="spellStart"/>
                            <w:r w:rsidR="00677BFA">
                              <w:t>jr</w:t>
                            </w:r>
                            <w:proofErr w:type="spellEnd"/>
                            <w:r w:rsidR="00677BFA">
                              <w:t xml:space="preserve"> leaders</w:t>
                            </w:r>
                            <w:r w:rsidR="006C2A51">
                              <w:t xml:space="preserve">, </w:t>
                            </w:r>
                            <w:r w:rsidR="006C2A51" w:rsidRPr="006C2A51">
                              <w:rPr>
                                <w:b/>
                              </w:rPr>
                              <w:t>Connor</w:t>
                            </w:r>
                            <w:r w:rsidR="006C2A51">
                              <w:t xml:space="preserve"> to introduce</w:t>
                            </w:r>
                            <w:r w:rsidR="00677BFA">
                              <w:t>)</w:t>
                            </w:r>
                          </w:p>
                          <w:p w:rsidR="008E3AC8" w:rsidRDefault="00293168" w:rsidP="00951562">
                            <w:r>
                              <w:t xml:space="preserve">This skit will be a video that we play in club. It will likely be short Vine-like clips of people freaking out. </w:t>
                            </w:r>
                          </w:p>
                          <w:p w:rsidR="00293168" w:rsidRDefault="00293168" w:rsidP="00951562"/>
                          <w:p w:rsidR="00293168" w:rsidRDefault="00CC7F94" w:rsidP="00951562">
                            <w:r>
                              <w:t>Send them to Sean by midnight on S</w:t>
                            </w:r>
                            <w:bookmarkStart w:id="0" w:name="_GoBack"/>
                            <w:bookmarkEnd w:id="0"/>
                            <w:r>
                              <w:t xml:space="preserve">unday. </w:t>
                            </w:r>
                          </w:p>
                          <w:p w:rsidR="00FA3D11" w:rsidRDefault="00FA3D11" w:rsidP="00951562"/>
                          <w:p w:rsidR="00294D75" w:rsidRPr="00294D75" w:rsidRDefault="007504EE" w:rsidP="00294D75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Announce</w:t>
                            </w:r>
                            <w:r w:rsidR="006940FB">
                              <w:t>ments (</w:t>
                            </w:r>
                            <w:r w:rsidR="006C2A51" w:rsidRPr="006C2A51">
                              <w:rPr>
                                <w:b/>
                              </w:rPr>
                              <w:t>Taylor</w:t>
                            </w:r>
                            <w:r w:rsidR="006C2A51">
                              <w:t>, Haylee, Tahlia)</w:t>
                            </w:r>
                          </w:p>
                          <w:p w:rsidR="001A377B" w:rsidRDefault="00C81CCC" w:rsidP="00951562">
                            <w:r>
                              <w:t>Try to include</w:t>
                            </w:r>
                            <w:r w:rsidR="006C2A51">
                              <w:t xml:space="preserve"> the theme somehow… Make it interesting </w:t>
                            </w:r>
                            <w:r w:rsidR="006C2A51">
                              <w:sym w:font="Wingdings" w:char="F04A"/>
                            </w:r>
                            <w:r w:rsidR="006C2A51">
                              <w:t xml:space="preserve"> 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New kid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ocial / Text Update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ampaigners Thursday!</w:t>
                            </w:r>
                          </w:p>
                          <w:p w:rsidR="00634911" w:rsidRDefault="00634911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lub </w:t>
                            </w:r>
                            <w:r w:rsidR="00D715F4">
                              <w:t xml:space="preserve">next week: </w:t>
                            </w:r>
                            <w:r w:rsidR="00CC7F94" w:rsidRPr="00724C4C">
                              <w:rPr>
                                <w:u w:val="single"/>
                              </w:rPr>
                              <w:t>Avengers Club</w:t>
                            </w:r>
                          </w:p>
                          <w:p w:rsidR="00CC7F94" w:rsidRDefault="00CC7F94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Leaders will be at the Homecoming bag check! </w:t>
                            </w:r>
                          </w:p>
                          <w:p w:rsidR="004A0F9B" w:rsidRDefault="004A0F9B" w:rsidP="00951562"/>
                          <w:p w:rsidR="007504EE" w:rsidRDefault="00294D75" w:rsidP="007504EE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2</w:t>
                            </w:r>
                            <w:r w:rsidR="003F2B88">
                              <w:t xml:space="preserve"> Song</w:t>
                            </w:r>
                            <w:r>
                              <w:t>s</w:t>
                            </w:r>
                            <w:r w:rsidR="003F2B88">
                              <w:t xml:space="preserve"> </w:t>
                            </w:r>
                            <w:r w:rsidR="007504EE">
                              <w:t>(</w:t>
                            </w:r>
                            <w:r w:rsidR="006C2A51" w:rsidRPr="006C2A51">
                              <w:rPr>
                                <w:b/>
                              </w:rPr>
                              <w:t>Sean</w:t>
                            </w:r>
                            <w:r w:rsidR="006C2A51">
                              <w:t xml:space="preserve">, Ryan, </w:t>
                            </w:r>
                            <w:proofErr w:type="spellStart"/>
                            <w:r w:rsidR="006C2A51">
                              <w:t>Olivea</w:t>
                            </w:r>
                            <w:proofErr w:type="spellEnd"/>
                            <w:r w:rsidR="006C2A51">
                              <w:t>, Chloe)</w:t>
                            </w:r>
                          </w:p>
                          <w:p w:rsidR="00A01B0C" w:rsidRPr="007504EE" w:rsidRDefault="00A01B0C" w:rsidP="00951562"/>
                          <w:p w:rsidR="007504EE" w:rsidRPr="0016417B" w:rsidRDefault="003F2B88" w:rsidP="007504EE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Club Talk</w:t>
                            </w:r>
                            <w:r w:rsidR="003B0786">
                              <w:t xml:space="preserve"> - </w:t>
                            </w:r>
                            <w:r w:rsidR="007A206D">
                              <w:t>(</w:t>
                            </w:r>
                            <w:r w:rsidR="006C2A51" w:rsidRPr="006C2A51">
                              <w:rPr>
                                <w:b/>
                              </w:rPr>
                              <w:t>Sean</w:t>
                            </w:r>
                            <w:r w:rsidR="006C2A51">
                              <w:t>)</w:t>
                            </w:r>
                          </w:p>
                          <w:p w:rsidR="00634911" w:rsidRDefault="00677BFA" w:rsidP="00951562">
                            <w:r>
                              <w:t>Mark 1</w:t>
                            </w:r>
                          </w:p>
                          <w:p w:rsidR="000130C3" w:rsidRPr="002E4183" w:rsidRDefault="000130C3" w:rsidP="00951562"/>
                          <w:p w:rsidR="0006166C" w:rsidRDefault="00705D15" w:rsidP="0006166C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Cleanup Crew (</w:t>
                            </w:r>
                            <w:r w:rsidR="006C2A51" w:rsidRPr="006C2A51">
                              <w:rPr>
                                <w:b/>
                              </w:rPr>
                              <w:t>Gael</w:t>
                            </w:r>
                            <w:r w:rsidR="006C2A51">
                              <w:t>, Caroline)</w:t>
                            </w:r>
                          </w:p>
                          <w:p w:rsidR="00294D75" w:rsidRPr="00294D75" w:rsidRDefault="00294D75" w:rsidP="00951562"/>
                          <w:p w:rsidR="00294D75" w:rsidRDefault="00294D75" w:rsidP="00294D75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20-30 second promo video for club the next week (</w:t>
                            </w:r>
                            <w:r w:rsidR="006C2A51" w:rsidRPr="006C2A51">
                              <w:rPr>
                                <w:b/>
                              </w:rPr>
                              <w:t>Nick</w:t>
                            </w:r>
                            <w:r w:rsidR="006C2A51">
                              <w:t xml:space="preserve">, Sarah, </w:t>
                            </w:r>
                            <w:proofErr w:type="spellStart"/>
                            <w:r w:rsidR="006C2A51">
                              <w:t>Javi</w:t>
                            </w:r>
                            <w:proofErr w:type="spellEnd"/>
                            <w:r w:rsidR="006C2A51">
                              <w:t>)</w:t>
                            </w:r>
                          </w:p>
                          <w:p w:rsidR="00A5333F" w:rsidRDefault="00A5333F" w:rsidP="00951562"/>
                          <w:p w:rsidR="009C3253" w:rsidRDefault="009C3253" w:rsidP="00951562">
                            <w:r>
                              <w:t xml:space="preserve">Dress as your favorite Vine. </w:t>
                            </w:r>
                          </w:p>
                          <w:p w:rsidR="009C3253" w:rsidRDefault="009C3253" w:rsidP="00951562">
                            <w:r>
                              <w:t>Songs: Lip Gloss, Stiches, Lost Boy</w:t>
                            </w:r>
                          </w:p>
                          <w:p w:rsidR="00677BFA" w:rsidRDefault="00677BFA" w:rsidP="00951562"/>
                          <w:p w:rsidR="00677BFA" w:rsidRDefault="006C2A51" w:rsidP="00951562">
                            <w:r>
                              <w:t>Organizer/Lead</w:t>
                            </w:r>
                            <w:r w:rsidR="00677BFA">
                              <w:t xml:space="preserve"> in </w:t>
                            </w:r>
                            <w:r w:rsidR="00677BFA" w:rsidRPr="006C2A51">
                              <w:rPr>
                                <w:b/>
                              </w:rPr>
                              <w:t>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margin-left:2in;margin-top:90pt;width:258.65pt;height:468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HzhugIAALw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" filled="f" stroked="f">
                <v:textbox style="mso-next-textbox:#Text Box 16">
                  <w:txbxContent>
                    <w:p w:rsidR="0006166C" w:rsidRDefault="0006166C" w:rsidP="00A5333F">
                      <w:pPr>
                        <w:pStyle w:val="Heading3"/>
                        <w:tabs>
                          <w:tab w:val="left" w:pos="1440"/>
                        </w:tabs>
                      </w:pPr>
                      <w:r>
                        <w:t>A/V Setup &amp; Clicker (</w:t>
                      </w:r>
                      <w:r w:rsidR="006C2A51" w:rsidRPr="006C2A51">
                        <w:rPr>
                          <w:b/>
                        </w:rPr>
                        <w:t>Angel</w:t>
                      </w:r>
                      <w:r w:rsidR="006C2A51">
                        <w:t>, John)</w:t>
                      </w:r>
                    </w:p>
                    <w:p w:rsidR="00A5333F" w:rsidRDefault="00A5333F" w:rsidP="00951562"/>
                    <w:p w:rsidR="005E65C8" w:rsidRDefault="005E65C8" w:rsidP="00146FB7">
                      <w:pPr>
                        <w:pStyle w:val="Heading3"/>
                        <w:tabs>
                          <w:tab w:val="left" w:pos="1440"/>
                        </w:tabs>
                      </w:pPr>
                      <w:r>
                        <w:t xml:space="preserve">Pre-Club Photo booth / Backdrop </w:t>
                      </w:r>
                      <w:r w:rsidR="00146FB7">
                        <w:t>(</w:t>
                      </w:r>
                      <w:r w:rsidR="006C2A51" w:rsidRPr="006C2A51">
                        <w:rPr>
                          <w:b/>
                        </w:rPr>
                        <w:t>Bailee</w:t>
                      </w:r>
                      <w:r w:rsidR="006C2A51">
                        <w:t xml:space="preserve">, Maria) </w:t>
                      </w:r>
                    </w:p>
                    <w:p w:rsidR="005E65C8" w:rsidRPr="00B068E2" w:rsidRDefault="005E65C8" w:rsidP="00951562"/>
                    <w:p w:rsidR="005E65C8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1 Song</w:t>
                      </w:r>
                      <w:r w:rsidR="00CC7F94">
                        <w:t xml:space="preserve"> (</w:t>
                      </w:r>
                      <w:r w:rsidR="00677BFA" w:rsidRPr="006C2A51">
                        <w:rPr>
                          <w:b/>
                        </w:rPr>
                        <w:t>Sean</w:t>
                      </w:r>
                      <w:r w:rsidR="00677BFA">
                        <w:t xml:space="preserve">, Ryan, </w:t>
                      </w:r>
                      <w:proofErr w:type="spellStart"/>
                      <w:r w:rsidR="00677BFA">
                        <w:t>Olivea</w:t>
                      </w:r>
                      <w:proofErr w:type="spellEnd"/>
                      <w:r w:rsidR="00677BFA">
                        <w:t>, Chloe)</w:t>
                      </w:r>
                    </w:p>
                    <w:p w:rsidR="005E65C8" w:rsidRDefault="005E65C8" w:rsidP="00951562"/>
                    <w:p w:rsidR="005E65C8" w:rsidRPr="001278C5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 xml:space="preserve">Mixer: </w:t>
                      </w:r>
                      <w:r w:rsidR="009C3253">
                        <w:t>Reverse Charades Vine Edition</w:t>
                      </w:r>
                      <w:r w:rsidR="00677BFA">
                        <w:t xml:space="preserve"> (</w:t>
                      </w:r>
                      <w:r w:rsidR="006C2A51" w:rsidRPr="006C2A51">
                        <w:rPr>
                          <w:b/>
                        </w:rPr>
                        <w:t>Clarice</w:t>
                      </w:r>
                      <w:r w:rsidR="006C2A51">
                        <w:t xml:space="preserve">, </w:t>
                      </w:r>
                      <w:r w:rsidR="00677BFA" w:rsidRPr="006C2A51">
                        <w:t>Aria</w:t>
                      </w:r>
                      <w:r w:rsidR="00677BFA">
                        <w:t>, Kyle)</w:t>
                      </w:r>
                    </w:p>
                    <w:p w:rsidR="003E6D7D" w:rsidRDefault="00456897" w:rsidP="00951562">
                      <w:r>
                        <w:t xml:space="preserve">Pick three people who know a lot of Vines. Have the first person stand up front and cover their eyes. Show the charade/word/vine on the screen behind them. The crowd has to act out the charade/word while being silent. </w:t>
                      </w:r>
                    </w:p>
                    <w:p w:rsidR="00456897" w:rsidRDefault="00456897" w:rsidP="00951562"/>
                    <w:p w:rsidR="00456897" w:rsidRDefault="00456897" w:rsidP="00951562">
                      <w:r>
                        <w:t xml:space="preserve">When the person up front guesses the charade/word/Vine then they cover their eyes and a new one is put on the screen. Give each person 90 seconds. The person with the most points wins. </w:t>
                      </w:r>
                    </w:p>
                    <w:p w:rsidR="00456897" w:rsidRDefault="00456897" w:rsidP="00951562"/>
                    <w:p w:rsidR="00456897" w:rsidRDefault="00456897" w:rsidP="00951562">
                      <w:r>
                        <w:t xml:space="preserve">Example: </w:t>
                      </w:r>
                      <w:r w:rsidRPr="00456897">
                        <w:t>"AHH...</w:t>
                      </w:r>
                      <w:proofErr w:type="spellStart"/>
                      <w:r w:rsidRPr="00456897">
                        <w:t>Stahhp</w:t>
                      </w:r>
                      <w:proofErr w:type="spellEnd"/>
                      <w:r w:rsidRPr="00456897">
                        <w:t xml:space="preserve">. I </w:t>
                      </w:r>
                      <w:proofErr w:type="spellStart"/>
                      <w:r w:rsidRPr="00456897">
                        <w:t>coulda</w:t>
                      </w:r>
                      <w:proofErr w:type="spellEnd"/>
                      <w:r w:rsidRPr="00456897">
                        <w:t xml:space="preserve"> dropped </w:t>
                      </w:r>
                      <w:proofErr w:type="spellStart"/>
                      <w:r w:rsidRPr="00456897">
                        <w:t>mah</w:t>
                      </w:r>
                      <w:proofErr w:type="spellEnd"/>
                      <w:r w:rsidRPr="00456897">
                        <w:t xml:space="preserve"> croissant"</w:t>
                      </w:r>
                    </w:p>
                    <w:p w:rsidR="00456897" w:rsidRDefault="00456897" w:rsidP="00951562">
                      <w:r w:rsidRPr="00456897">
                        <w:t>https://www.theodysseyonline.com/50-quotes-from-the-best-vines</w:t>
                      </w:r>
                    </w:p>
                    <w:p w:rsidR="009C3253" w:rsidRDefault="009C3253" w:rsidP="00951562"/>
                    <w:p w:rsidR="005E65C8" w:rsidRDefault="005E65C8" w:rsidP="00951562">
                      <w:r>
                        <w:t xml:space="preserve">Supplies: </w:t>
                      </w:r>
                      <w:r w:rsidR="00456897">
                        <w:t xml:space="preserve">Vines and/or Vine sayings on PowerPoint. </w:t>
                      </w:r>
                    </w:p>
                    <w:p w:rsidR="005E65C8" w:rsidRDefault="005E65C8" w:rsidP="00951562"/>
                    <w:p w:rsidR="005E65C8" w:rsidRPr="001278C5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2 Songs (</w:t>
                      </w:r>
                      <w:r w:rsidR="006C2A51" w:rsidRPr="006C2A51">
                        <w:rPr>
                          <w:b/>
                        </w:rPr>
                        <w:t>Sean</w:t>
                      </w:r>
                      <w:r w:rsidR="006C2A51">
                        <w:t xml:space="preserve">, Ryan, </w:t>
                      </w:r>
                      <w:proofErr w:type="spellStart"/>
                      <w:r w:rsidR="006C2A51">
                        <w:t>Olivea</w:t>
                      </w:r>
                      <w:proofErr w:type="spellEnd"/>
                      <w:r w:rsidR="006C2A51">
                        <w:t>, Chloe)</w:t>
                      </w:r>
                    </w:p>
                    <w:p w:rsidR="005E65C8" w:rsidRDefault="005E65C8" w:rsidP="00951562"/>
                    <w:p w:rsidR="005E65C8" w:rsidRPr="0016417B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 xml:space="preserve">Participation Game: </w:t>
                      </w:r>
                      <w:proofErr w:type="spellStart"/>
                      <w:r w:rsidR="00456897">
                        <w:t>Kahoot</w:t>
                      </w:r>
                      <w:proofErr w:type="spellEnd"/>
                      <w:r w:rsidR="00456897">
                        <w:t xml:space="preserve"> Vines</w:t>
                      </w:r>
                      <w:r w:rsidR="00CC7F94">
                        <w:t xml:space="preserve"> (</w:t>
                      </w:r>
                      <w:r w:rsidR="006C2A51" w:rsidRPr="006C2A51">
                        <w:rPr>
                          <w:b/>
                        </w:rPr>
                        <w:t>Krista</w:t>
                      </w:r>
                      <w:r w:rsidR="006C2A51">
                        <w:t>, McKenzie, Kailey)</w:t>
                      </w:r>
                    </w:p>
                    <w:p w:rsidR="005E65C8" w:rsidRDefault="00456897" w:rsidP="00951562">
                      <w:r>
                        <w:t xml:space="preserve">Pick five people to play a </w:t>
                      </w:r>
                      <w:proofErr w:type="spellStart"/>
                      <w:r>
                        <w:t>Kahoot</w:t>
                      </w:r>
                      <w:proofErr w:type="spellEnd"/>
                      <w:r>
                        <w:t xml:space="preserve"> game of Vines. </w:t>
                      </w:r>
                    </w:p>
                    <w:p w:rsidR="00293168" w:rsidRDefault="00293168" w:rsidP="00951562"/>
                    <w:p w:rsidR="00456897" w:rsidRDefault="00293168" w:rsidP="00951562">
                      <w:r>
                        <w:t xml:space="preserve">One example: </w:t>
                      </w:r>
                      <w:r w:rsidRPr="00293168">
                        <w:t>https://play.kahoot.it/#/k/f40c6bc5-8587-4e6b-8c2b-ee03ea8c0896</w:t>
                      </w:r>
                    </w:p>
                    <w:p w:rsidR="00293168" w:rsidRDefault="00293168" w:rsidP="00951562"/>
                    <w:p w:rsidR="00456897" w:rsidRDefault="00456897" w:rsidP="00951562">
                      <w:r>
                        <w:t xml:space="preserve">Supplies: </w:t>
                      </w:r>
                      <w:proofErr w:type="spellStart"/>
                      <w:r>
                        <w:t>Kahoot</w:t>
                      </w:r>
                      <w:proofErr w:type="spellEnd"/>
                      <w:r>
                        <w:t xml:space="preserve"> game of Vines. </w:t>
                      </w:r>
                    </w:p>
                    <w:p w:rsidR="00146FB7" w:rsidRDefault="00146FB7" w:rsidP="00951562"/>
                    <w:p w:rsidR="00FA3D11" w:rsidRPr="0016417B" w:rsidRDefault="00951562" w:rsidP="00FA3D11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Leader Skit</w:t>
                      </w:r>
                      <w:r w:rsidR="00FA3D11">
                        <w:t xml:space="preserve">: </w:t>
                      </w:r>
                      <w:proofErr w:type="spellStart"/>
                      <w:r w:rsidR="00293168">
                        <w:t>Viners</w:t>
                      </w:r>
                      <w:proofErr w:type="spellEnd"/>
                      <w:r w:rsidR="00293168">
                        <w:t xml:space="preserve"> when they found out Vine was shutting down </w:t>
                      </w:r>
                      <w:r w:rsidR="00677BFA">
                        <w:t xml:space="preserve">(all </w:t>
                      </w:r>
                      <w:proofErr w:type="spellStart"/>
                      <w:r w:rsidR="00677BFA">
                        <w:t>jr</w:t>
                      </w:r>
                      <w:proofErr w:type="spellEnd"/>
                      <w:r w:rsidR="00677BFA">
                        <w:t xml:space="preserve"> leaders</w:t>
                      </w:r>
                      <w:r w:rsidR="006C2A51">
                        <w:t xml:space="preserve">, </w:t>
                      </w:r>
                      <w:r w:rsidR="006C2A51" w:rsidRPr="006C2A51">
                        <w:rPr>
                          <w:b/>
                        </w:rPr>
                        <w:t>Connor</w:t>
                      </w:r>
                      <w:r w:rsidR="006C2A51">
                        <w:t xml:space="preserve"> to introduce</w:t>
                      </w:r>
                      <w:r w:rsidR="00677BFA">
                        <w:t>)</w:t>
                      </w:r>
                    </w:p>
                    <w:p w:rsidR="008E3AC8" w:rsidRDefault="00293168" w:rsidP="00951562">
                      <w:r>
                        <w:t xml:space="preserve">This skit will be a video that we play in club. It will likely be short Vine-like clips of people freaking out. </w:t>
                      </w:r>
                    </w:p>
                    <w:p w:rsidR="00293168" w:rsidRDefault="00293168" w:rsidP="00951562"/>
                    <w:p w:rsidR="00293168" w:rsidRDefault="00CC7F94" w:rsidP="00951562">
                      <w:r>
                        <w:t>Send them to Sean by midnight on S</w:t>
                      </w:r>
                      <w:bookmarkStart w:id="1" w:name="_GoBack"/>
                      <w:bookmarkEnd w:id="1"/>
                      <w:r>
                        <w:t xml:space="preserve">unday. </w:t>
                      </w:r>
                    </w:p>
                    <w:p w:rsidR="00FA3D11" w:rsidRDefault="00FA3D11" w:rsidP="00951562"/>
                    <w:p w:rsidR="00294D75" w:rsidRPr="00294D75" w:rsidRDefault="007504EE" w:rsidP="00294D75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Announce</w:t>
                      </w:r>
                      <w:r w:rsidR="006940FB">
                        <w:t>ments (</w:t>
                      </w:r>
                      <w:r w:rsidR="006C2A51" w:rsidRPr="006C2A51">
                        <w:rPr>
                          <w:b/>
                        </w:rPr>
                        <w:t>Taylor</w:t>
                      </w:r>
                      <w:r w:rsidR="006C2A51">
                        <w:t>, Haylee, Tahlia)</w:t>
                      </w:r>
                    </w:p>
                    <w:p w:rsidR="001A377B" w:rsidRDefault="00C81CCC" w:rsidP="00951562">
                      <w:r>
                        <w:t>Try to include</w:t>
                      </w:r>
                      <w:r w:rsidR="006C2A51">
                        <w:t xml:space="preserve"> the theme somehow… Make it interesting </w:t>
                      </w:r>
                      <w:r w:rsidR="006C2A51">
                        <w:sym w:font="Wingdings" w:char="F04A"/>
                      </w:r>
                      <w:r w:rsidR="006C2A51">
                        <w:t xml:space="preserve"> 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New kid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ocial / Text Update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ampaigners Thursday!</w:t>
                      </w:r>
                    </w:p>
                    <w:p w:rsidR="00634911" w:rsidRDefault="00634911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lub </w:t>
                      </w:r>
                      <w:r w:rsidR="00D715F4">
                        <w:t xml:space="preserve">next week: </w:t>
                      </w:r>
                      <w:r w:rsidR="00CC7F94" w:rsidRPr="00724C4C">
                        <w:rPr>
                          <w:u w:val="single"/>
                        </w:rPr>
                        <w:t>Avengers Club</w:t>
                      </w:r>
                    </w:p>
                    <w:p w:rsidR="00CC7F94" w:rsidRDefault="00CC7F94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Leaders will be at the Homecoming bag check! </w:t>
                      </w:r>
                    </w:p>
                    <w:p w:rsidR="004A0F9B" w:rsidRDefault="004A0F9B" w:rsidP="00951562"/>
                    <w:p w:rsidR="007504EE" w:rsidRDefault="00294D75" w:rsidP="007504EE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2</w:t>
                      </w:r>
                      <w:r w:rsidR="003F2B88">
                        <w:t xml:space="preserve"> Song</w:t>
                      </w:r>
                      <w:r>
                        <w:t>s</w:t>
                      </w:r>
                      <w:r w:rsidR="003F2B88">
                        <w:t xml:space="preserve"> </w:t>
                      </w:r>
                      <w:r w:rsidR="007504EE">
                        <w:t>(</w:t>
                      </w:r>
                      <w:r w:rsidR="006C2A51" w:rsidRPr="006C2A51">
                        <w:rPr>
                          <w:b/>
                        </w:rPr>
                        <w:t>Sean</w:t>
                      </w:r>
                      <w:r w:rsidR="006C2A51">
                        <w:t xml:space="preserve">, Ryan, </w:t>
                      </w:r>
                      <w:proofErr w:type="spellStart"/>
                      <w:r w:rsidR="006C2A51">
                        <w:t>Olivea</w:t>
                      </w:r>
                      <w:proofErr w:type="spellEnd"/>
                      <w:r w:rsidR="006C2A51">
                        <w:t>, Chloe)</w:t>
                      </w:r>
                    </w:p>
                    <w:p w:rsidR="00A01B0C" w:rsidRPr="007504EE" w:rsidRDefault="00A01B0C" w:rsidP="00951562"/>
                    <w:p w:rsidR="007504EE" w:rsidRPr="0016417B" w:rsidRDefault="003F2B88" w:rsidP="007504EE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Club Talk</w:t>
                      </w:r>
                      <w:r w:rsidR="003B0786">
                        <w:t xml:space="preserve"> - </w:t>
                      </w:r>
                      <w:r w:rsidR="007A206D">
                        <w:t>(</w:t>
                      </w:r>
                      <w:r w:rsidR="006C2A51" w:rsidRPr="006C2A51">
                        <w:rPr>
                          <w:b/>
                        </w:rPr>
                        <w:t>Sean</w:t>
                      </w:r>
                      <w:r w:rsidR="006C2A51">
                        <w:t>)</w:t>
                      </w:r>
                    </w:p>
                    <w:p w:rsidR="00634911" w:rsidRDefault="00677BFA" w:rsidP="00951562">
                      <w:r>
                        <w:t>Mark 1</w:t>
                      </w:r>
                    </w:p>
                    <w:p w:rsidR="000130C3" w:rsidRPr="002E4183" w:rsidRDefault="000130C3" w:rsidP="00951562"/>
                    <w:p w:rsidR="0006166C" w:rsidRDefault="00705D15" w:rsidP="0006166C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Cleanup Crew (</w:t>
                      </w:r>
                      <w:r w:rsidR="006C2A51" w:rsidRPr="006C2A51">
                        <w:rPr>
                          <w:b/>
                        </w:rPr>
                        <w:t>Gael</w:t>
                      </w:r>
                      <w:r w:rsidR="006C2A51">
                        <w:t>, Caroline)</w:t>
                      </w:r>
                    </w:p>
                    <w:p w:rsidR="00294D75" w:rsidRPr="00294D75" w:rsidRDefault="00294D75" w:rsidP="00951562"/>
                    <w:p w:rsidR="00294D75" w:rsidRDefault="00294D75" w:rsidP="00294D75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20-30 second promo video for club the next week (</w:t>
                      </w:r>
                      <w:r w:rsidR="006C2A51" w:rsidRPr="006C2A51">
                        <w:rPr>
                          <w:b/>
                        </w:rPr>
                        <w:t>Nick</w:t>
                      </w:r>
                      <w:r w:rsidR="006C2A51">
                        <w:t xml:space="preserve">, Sarah, </w:t>
                      </w:r>
                      <w:proofErr w:type="spellStart"/>
                      <w:r w:rsidR="006C2A51">
                        <w:t>Javi</w:t>
                      </w:r>
                      <w:proofErr w:type="spellEnd"/>
                      <w:r w:rsidR="006C2A51">
                        <w:t>)</w:t>
                      </w:r>
                    </w:p>
                    <w:p w:rsidR="00A5333F" w:rsidRDefault="00A5333F" w:rsidP="00951562"/>
                    <w:p w:rsidR="009C3253" w:rsidRDefault="009C3253" w:rsidP="00951562">
                      <w:r>
                        <w:t xml:space="preserve">Dress as your favorite Vine. </w:t>
                      </w:r>
                    </w:p>
                    <w:p w:rsidR="009C3253" w:rsidRDefault="009C3253" w:rsidP="00951562">
                      <w:r>
                        <w:t>Songs: Lip Gloss, Stiches, Lost Boy</w:t>
                      </w:r>
                    </w:p>
                    <w:p w:rsidR="00677BFA" w:rsidRDefault="00677BFA" w:rsidP="00951562"/>
                    <w:p w:rsidR="00677BFA" w:rsidRDefault="006C2A51" w:rsidP="00951562">
                      <w:r>
                        <w:t>Organizer/Lead</w:t>
                      </w:r>
                      <w:r w:rsidR="00677BFA">
                        <w:t xml:space="preserve"> in </w:t>
                      </w:r>
                      <w:r w:rsidR="00677BFA" w:rsidRPr="006C2A51">
                        <w:rPr>
                          <w:b/>
                        </w:rPr>
                        <w:t>BOL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5641975</wp:posOffset>
                </wp:positionH>
                <wp:positionV relativeFrom="page">
                  <wp:posOffset>1143000</wp:posOffset>
                </wp:positionV>
                <wp:extent cx="3273425" cy="6172200"/>
                <wp:effectExtent l="3175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3425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margin-left:444.25pt;margin-top:90pt;width:257.75pt;height:48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" filled="f" stroked="f">
                <v:textbox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6629400</wp:posOffset>
                </wp:positionH>
                <wp:positionV relativeFrom="page">
                  <wp:posOffset>660400</wp:posOffset>
                </wp:positionV>
                <wp:extent cx="2286000" cy="336550"/>
                <wp:effectExtent l="0" t="3175" r="0" b="3175"/>
                <wp:wrapNone/>
                <wp:docPr id="3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7DE6" w:rsidRDefault="00A5333F" w:rsidP="00BE4440">
                            <w:pPr>
                              <w:pStyle w:val="Heading41"/>
                            </w:pPr>
                            <w:r>
                              <w:t>Pinnacle Young 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0" o:spid="_x0000_s1028" type="#_x0000_t202" style="position:absolute;margin-left:522pt;margin-top:52pt;width:180pt;height:26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" filled="f" stroked="f">
                <v:textbox style="mso-fit-shape-to-text:t">
                  <w:txbxContent>
                    <w:p w:rsidR="008B7DE6" w:rsidRDefault="00A5333F" w:rsidP="00BE4440">
                      <w:pPr>
                        <w:pStyle w:val="Heading41"/>
                      </w:pPr>
                      <w:r>
                        <w:t>Pinnacle Young Lif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ge">
                  <wp:posOffset>685800</wp:posOffset>
                </wp:positionV>
                <wp:extent cx="8915400" cy="6629400"/>
                <wp:effectExtent l="9525" t="9525" r="9525" b="9525"/>
                <wp:wrapNone/>
                <wp:docPr id="2" name="AutoShap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15400" cy="6629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6350">
                          <a:solidFill>
                            <a:srgbClr val="FF993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6D98BA" id="AutoShape 122" o:spid="_x0000_s1026" style="position:absolute;margin-left:54pt;margin-top:54pt;width:702pt;height:522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" filled="f" strokecolor="#f93" strokeweight=".5pt">
                <w10:wrap anchorx="page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863600</wp:posOffset>
                </wp:positionH>
                <wp:positionV relativeFrom="page">
                  <wp:posOffset>1117600</wp:posOffset>
                </wp:positionV>
                <wp:extent cx="1310005" cy="5143500"/>
                <wp:effectExtent l="0" t="3175" r="0" b="0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005" cy="514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2758D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365B" w:rsidRPr="00086AC4" w:rsidRDefault="009C3253" w:rsidP="00B5106B">
                            <w:pPr>
                              <w:pStyle w:val="Heading2"/>
                              <w:rPr>
                                <w:sz w:val="72"/>
                                <w:szCs w:val="84"/>
                              </w:rPr>
                            </w:pPr>
                            <w:r>
                              <w:rPr>
                                <w:sz w:val="72"/>
                                <w:szCs w:val="84"/>
                              </w:rPr>
                              <w:t>Vine</w:t>
                            </w:r>
                            <w:r w:rsidR="003E6D7D">
                              <w:rPr>
                                <w:sz w:val="72"/>
                                <w:szCs w:val="84"/>
                              </w:rPr>
                              <w:t xml:space="preserve"> C</w:t>
                            </w:r>
                            <w:r w:rsidR="00E552A6" w:rsidRPr="00086AC4">
                              <w:rPr>
                                <w:sz w:val="72"/>
                                <w:szCs w:val="84"/>
                              </w:rPr>
                              <w:t>lub</w:t>
                            </w:r>
                          </w:p>
                          <w:p w:rsidR="00151568" w:rsidRPr="00086AC4" w:rsidRDefault="00151568" w:rsidP="00951562"/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9" type="#_x0000_t202" style="position:absolute;margin-left:68pt;margin-top:88pt;width:103.15pt;height:40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" filled="f" fillcolor="#2758d1" stroked="f" strokecolor="navy" strokeweight="2pt">
                <v:textbox style="layout-flow:vertical;mso-layout-flow-alt:bottom-to-top;mso-fit-shape-to-text:t">
                  <w:txbxContent>
                    <w:p w:rsidR="00AA365B" w:rsidRPr="00086AC4" w:rsidRDefault="009C3253" w:rsidP="00B5106B">
                      <w:pPr>
                        <w:pStyle w:val="Heading2"/>
                        <w:rPr>
                          <w:sz w:val="72"/>
                          <w:szCs w:val="84"/>
                        </w:rPr>
                      </w:pPr>
                      <w:r>
                        <w:rPr>
                          <w:sz w:val="72"/>
                          <w:szCs w:val="84"/>
                        </w:rPr>
                        <w:t>Vine</w:t>
                      </w:r>
                      <w:r w:rsidR="003E6D7D">
                        <w:rPr>
                          <w:sz w:val="72"/>
                          <w:szCs w:val="84"/>
                        </w:rPr>
                        <w:t xml:space="preserve"> C</w:t>
                      </w:r>
                      <w:r w:rsidR="00E552A6" w:rsidRPr="00086AC4">
                        <w:rPr>
                          <w:sz w:val="72"/>
                          <w:szCs w:val="84"/>
                        </w:rPr>
                        <w:t>lub</w:t>
                      </w:r>
                    </w:p>
                    <w:p w:rsidR="00151568" w:rsidRPr="00086AC4" w:rsidRDefault="00151568" w:rsidP="00951562"/>
                  </w:txbxContent>
                </v:textbox>
                <w10:wrap anchorx="page" anchory="page"/>
              </v:shape>
            </w:pict>
          </mc:Fallback>
        </mc:AlternateContent>
      </w:r>
    </w:p>
    <w:sectPr w:rsidR="008B7DE6" w:rsidRPr="007F3F81" w:rsidSect="006D0CAA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0B1"/>
    <w:multiLevelType w:val="hybridMultilevel"/>
    <w:tmpl w:val="FB04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5661"/>
    <w:multiLevelType w:val="hybridMultilevel"/>
    <w:tmpl w:val="2102D2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C810E8"/>
    <w:multiLevelType w:val="hybridMultilevel"/>
    <w:tmpl w:val="AB58FD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D46CAA"/>
    <w:multiLevelType w:val="hybridMultilevel"/>
    <w:tmpl w:val="F35A8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YzNzU0NDU2tTRQ0lEKTi0uzszPAykwtKgFAJSKFHEtAAAA"/>
  </w:docVars>
  <w:rsids>
    <w:rsidRoot w:val="00C06B56"/>
    <w:rsid w:val="000130C3"/>
    <w:rsid w:val="00026E09"/>
    <w:rsid w:val="00031930"/>
    <w:rsid w:val="00042548"/>
    <w:rsid w:val="00057915"/>
    <w:rsid w:val="0006166C"/>
    <w:rsid w:val="00084D8A"/>
    <w:rsid w:val="00086600"/>
    <w:rsid w:val="00086AC4"/>
    <w:rsid w:val="00092DF7"/>
    <w:rsid w:val="00094A6A"/>
    <w:rsid w:val="000A2917"/>
    <w:rsid w:val="000B5A5B"/>
    <w:rsid w:val="000E3F6C"/>
    <w:rsid w:val="000E44A0"/>
    <w:rsid w:val="000F05DF"/>
    <w:rsid w:val="000F18C8"/>
    <w:rsid w:val="00105B92"/>
    <w:rsid w:val="00120400"/>
    <w:rsid w:val="001278C5"/>
    <w:rsid w:val="001322C1"/>
    <w:rsid w:val="00146FB7"/>
    <w:rsid w:val="00151568"/>
    <w:rsid w:val="00162A7B"/>
    <w:rsid w:val="00163069"/>
    <w:rsid w:val="0016417B"/>
    <w:rsid w:val="001A377B"/>
    <w:rsid w:val="001D5CC1"/>
    <w:rsid w:val="001F502B"/>
    <w:rsid w:val="0020275F"/>
    <w:rsid w:val="00207141"/>
    <w:rsid w:val="002404D5"/>
    <w:rsid w:val="00255E36"/>
    <w:rsid w:val="00287B8F"/>
    <w:rsid w:val="00293168"/>
    <w:rsid w:val="00294D75"/>
    <w:rsid w:val="002A32F0"/>
    <w:rsid w:val="002E4183"/>
    <w:rsid w:val="00302E9E"/>
    <w:rsid w:val="003060E3"/>
    <w:rsid w:val="003071C2"/>
    <w:rsid w:val="00311385"/>
    <w:rsid w:val="00320BC8"/>
    <w:rsid w:val="0032106B"/>
    <w:rsid w:val="00324477"/>
    <w:rsid w:val="0033103B"/>
    <w:rsid w:val="00371560"/>
    <w:rsid w:val="00380B90"/>
    <w:rsid w:val="003B0786"/>
    <w:rsid w:val="003B5F24"/>
    <w:rsid w:val="003B71FA"/>
    <w:rsid w:val="003C600B"/>
    <w:rsid w:val="003D145B"/>
    <w:rsid w:val="003D744C"/>
    <w:rsid w:val="003E2982"/>
    <w:rsid w:val="003E6D7D"/>
    <w:rsid w:val="003F13EF"/>
    <w:rsid w:val="003F2B88"/>
    <w:rsid w:val="003F4A11"/>
    <w:rsid w:val="00410DB6"/>
    <w:rsid w:val="00414BE8"/>
    <w:rsid w:val="00432C50"/>
    <w:rsid w:val="0045601F"/>
    <w:rsid w:val="00456897"/>
    <w:rsid w:val="004835B6"/>
    <w:rsid w:val="004A0F9B"/>
    <w:rsid w:val="004C074F"/>
    <w:rsid w:val="004E2601"/>
    <w:rsid w:val="004E45CE"/>
    <w:rsid w:val="004F77FD"/>
    <w:rsid w:val="0051408D"/>
    <w:rsid w:val="00543863"/>
    <w:rsid w:val="00556F91"/>
    <w:rsid w:val="0056093C"/>
    <w:rsid w:val="005758F7"/>
    <w:rsid w:val="00581173"/>
    <w:rsid w:val="00586833"/>
    <w:rsid w:val="005A156F"/>
    <w:rsid w:val="005A47FD"/>
    <w:rsid w:val="005B7B7C"/>
    <w:rsid w:val="005C5F83"/>
    <w:rsid w:val="005D16E4"/>
    <w:rsid w:val="005E65C8"/>
    <w:rsid w:val="006039E5"/>
    <w:rsid w:val="00605254"/>
    <w:rsid w:val="00633AAD"/>
    <w:rsid w:val="006340CF"/>
    <w:rsid w:val="00634911"/>
    <w:rsid w:val="006463FA"/>
    <w:rsid w:val="00677BFA"/>
    <w:rsid w:val="006940FB"/>
    <w:rsid w:val="006A5064"/>
    <w:rsid w:val="006B3C28"/>
    <w:rsid w:val="006C2A51"/>
    <w:rsid w:val="006C2B01"/>
    <w:rsid w:val="006D0CAA"/>
    <w:rsid w:val="006D52BA"/>
    <w:rsid w:val="006F664D"/>
    <w:rsid w:val="006F7841"/>
    <w:rsid w:val="00705D15"/>
    <w:rsid w:val="00714656"/>
    <w:rsid w:val="00721B00"/>
    <w:rsid w:val="00724C4C"/>
    <w:rsid w:val="0074056B"/>
    <w:rsid w:val="00747F3E"/>
    <w:rsid w:val="007504EE"/>
    <w:rsid w:val="00754CED"/>
    <w:rsid w:val="00760486"/>
    <w:rsid w:val="0077523D"/>
    <w:rsid w:val="00785F81"/>
    <w:rsid w:val="00795B4C"/>
    <w:rsid w:val="0079738C"/>
    <w:rsid w:val="00797AFD"/>
    <w:rsid w:val="007A206D"/>
    <w:rsid w:val="007B41D4"/>
    <w:rsid w:val="007C38A3"/>
    <w:rsid w:val="007D6DBF"/>
    <w:rsid w:val="007E50BE"/>
    <w:rsid w:val="007F3F81"/>
    <w:rsid w:val="00801B8D"/>
    <w:rsid w:val="00810AEE"/>
    <w:rsid w:val="00823F1D"/>
    <w:rsid w:val="00840CD0"/>
    <w:rsid w:val="0084141F"/>
    <w:rsid w:val="00876D55"/>
    <w:rsid w:val="00886F64"/>
    <w:rsid w:val="008877FF"/>
    <w:rsid w:val="008A348B"/>
    <w:rsid w:val="008A4AA8"/>
    <w:rsid w:val="008B3C0F"/>
    <w:rsid w:val="008B7DE6"/>
    <w:rsid w:val="008E3AC8"/>
    <w:rsid w:val="00926D15"/>
    <w:rsid w:val="0094502D"/>
    <w:rsid w:val="00951562"/>
    <w:rsid w:val="00970115"/>
    <w:rsid w:val="00972B2E"/>
    <w:rsid w:val="00994798"/>
    <w:rsid w:val="009C3253"/>
    <w:rsid w:val="009D57F4"/>
    <w:rsid w:val="009E551E"/>
    <w:rsid w:val="00A014C7"/>
    <w:rsid w:val="00A01B0C"/>
    <w:rsid w:val="00A11E74"/>
    <w:rsid w:val="00A24C8F"/>
    <w:rsid w:val="00A37A7D"/>
    <w:rsid w:val="00A46662"/>
    <w:rsid w:val="00A5333F"/>
    <w:rsid w:val="00A60C01"/>
    <w:rsid w:val="00A64C84"/>
    <w:rsid w:val="00A67D07"/>
    <w:rsid w:val="00A83E6D"/>
    <w:rsid w:val="00A95FBA"/>
    <w:rsid w:val="00AA365B"/>
    <w:rsid w:val="00AC5C6E"/>
    <w:rsid w:val="00AE1546"/>
    <w:rsid w:val="00AE31D6"/>
    <w:rsid w:val="00AF0634"/>
    <w:rsid w:val="00AF7916"/>
    <w:rsid w:val="00B5106B"/>
    <w:rsid w:val="00B90F30"/>
    <w:rsid w:val="00B9703A"/>
    <w:rsid w:val="00BB0560"/>
    <w:rsid w:val="00BB3F04"/>
    <w:rsid w:val="00BB42B0"/>
    <w:rsid w:val="00BC793D"/>
    <w:rsid w:val="00BE4440"/>
    <w:rsid w:val="00BE5735"/>
    <w:rsid w:val="00BF01BD"/>
    <w:rsid w:val="00BF07B4"/>
    <w:rsid w:val="00BF1519"/>
    <w:rsid w:val="00C06B56"/>
    <w:rsid w:val="00C101FB"/>
    <w:rsid w:val="00C36719"/>
    <w:rsid w:val="00C435B1"/>
    <w:rsid w:val="00C67937"/>
    <w:rsid w:val="00C75527"/>
    <w:rsid w:val="00C81CCC"/>
    <w:rsid w:val="00C94B0F"/>
    <w:rsid w:val="00CA6AC9"/>
    <w:rsid w:val="00CC7F94"/>
    <w:rsid w:val="00CE3455"/>
    <w:rsid w:val="00CF37FC"/>
    <w:rsid w:val="00D16D73"/>
    <w:rsid w:val="00D20FAE"/>
    <w:rsid w:val="00D5343C"/>
    <w:rsid w:val="00D6328D"/>
    <w:rsid w:val="00D715F4"/>
    <w:rsid w:val="00D73DCF"/>
    <w:rsid w:val="00D87AF5"/>
    <w:rsid w:val="00D944C6"/>
    <w:rsid w:val="00DA00D4"/>
    <w:rsid w:val="00DA2F89"/>
    <w:rsid w:val="00DC4834"/>
    <w:rsid w:val="00DD168B"/>
    <w:rsid w:val="00DD66FA"/>
    <w:rsid w:val="00DE4125"/>
    <w:rsid w:val="00DF3630"/>
    <w:rsid w:val="00E12A2A"/>
    <w:rsid w:val="00E132E8"/>
    <w:rsid w:val="00E22A40"/>
    <w:rsid w:val="00E31112"/>
    <w:rsid w:val="00E552A6"/>
    <w:rsid w:val="00E61916"/>
    <w:rsid w:val="00E62816"/>
    <w:rsid w:val="00E7169A"/>
    <w:rsid w:val="00E725EA"/>
    <w:rsid w:val="00E96CC6"/>
    <w:rsid w:val="00E9761E"/>
    <w:rsid w:val="00EE440C"/>
    <w:rsid w:val="00EF7DBB"/>
    <w:rsid w:val="00F25735"/>
    <w:rsid w:val="00F37843"/>
    <w:rsid w:val="00F437B4"/>
    <w:rsid w:val="00F51B2C"/>
    <w:rsid w:val="00F64186"/>
    <w:rsid w:val="00FA3D11"/>
    <w:rsid w:val="00FA4497"/>
    <w:rsid w:val="00FC2A95"/>
    <w:rsid w:val="00FE3833"/>
    <w:rsid w:val="00FF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63,#8d793f,#f93,#369,#ffa54b,#ffe4c9,#c30,#930"/>
    </o:shapedefaults>
    <o:shapelayout v:ext="edit">
      <o:idmap v:ext="edit" data="1"/>
    </o:shapelayout>
  </w:shapeDefaults>
  <w:decimalSymbol w:val="."/>
  <w:listSeparator w:val=","/>
  <w15:docId w15:val="{F4AEB3B3-ABF6-4CEB-A53F-18E02BC2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951562"/>
    <w:pPr>
      <w:tabs>
        <w:tab w:val="left" w:pos="1080"/>
      </w:tabs>
    </w:pPr>
    <w:rPr>
      <w:rFonts w:ascii="Garamond" w:hAnsi="Garamond"/>
      <w:color w:val="336699"/>
      <w:kern w:val="36"/>
      <w:sz w:val="18"/>
      <w:szCs w:val="18"/>
    </w:rPr>
  </w:style>
  <w:style w:type="paragraph" w:styleId="Heading1">
    <w:name w:val="heading 1"/>
    <w:next w:val="Normal"/>
    <w:autoRedefine/>
    <w:qFormat/>
    <w:rsid w:val="004C074F"/>
    <w:pPr>
      <w:keepNext/>
      <w:spacing w:line="800" w:lineRule="exact"/>
      <w:outlineLvl w:val="0"/>
    </w:pPr>
    <w:rPr>
      <w:rFonts w:ascii="Tahoma" w:hAnsi="Tahoma" w:cs="Arial"/>
      <w:b/>
      <w:bCs/>
      <w:color w:val="FF9933"/>
      <w:sz w:val="84"/>
      <w:szCs w:val="84"/>
    </w:rPr>
  </w:style>
  <w:style w:type="paragraph" w:styleId="Heading2">
    <w:name w:val="heading 2"/>
    <w:next w:val="Normal"/>
    <w:autoRedefine/>
    <w:qFormat/>
    <w:rsid w:val="00B5106B"/>
    <w:pPr>
      <w:keepNext/>
      <w:pBdr>
        <w:bottom w:val="single" w:sz="4" w:space="0" w:color="FF9933"/>
      </w:pBdr>
      <w:spacing w:before="20" w:line="800" w:lineRule="exact"/>
      <w:outlineLvl w:val="1"/>
    </w:pPr>
    <w:rPr>
      <w:rFonts w:ascii="Tahoma" w:hAnsi="Tahoma" w:cs="Arial"/>
      <w:b/>
      <w:bCs/>
      <w:iCs/>
      <w:color w:val="FF9933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7D6DBF"/>
    <w:pPr>
      <w:keepNext/>
      <w:pBdr>
        <w:bottom w:val="single" w:sz="4" w:space="2" w:color="FF9933"/>
      </w:pBdr>
      <w:spacing w:before="40" w:after="160"/>
      <w:outlineLvl w:val="2"/>
    </w:pPr>
    <w:rPr>
      <w:rFonts w:ascii="Tahoma" w:hAnsi="Tahoma" w:cs="Arial"/>
      <w:bCs/>
      <w:color w:val="336699"/>
      <w:spacing w:val="22"/>
      <w:kern w:val="32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41">
    <w:name w:val="Heading 41"/>
    <w:autoRedefine/>
    <w:rsid w:val="00BB42B0"/>
    <w:rPr>
      <w:rFonts w:ascii="Tahoma" w:hAnsi="Tahoma" w:cs="Arial"/>
      <w:b/>
      <w:bCs/>
      <w:color w:val="FF9933"/>
      <w:kern w:val="32"/>
      <w:sz w:val="32"/>
      <w:szCs w:val="32"/>
    </w:rPr>
  </w:style>
  <w:style w:type="paragraph" w:styleId="BalloonText">
    <w:name w:val="Balloon Text"/>
    <w:basedOn w:val="Normal"/>
    <w:semiHidden/>
    <w:rsid w:val="00287B8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410DB6"/>
    <w:rPr>
      <w:rFonts w:ascii="Tahoma" w:hAnsi="Tahoma" w:cs="Arial"/>
      <w:bCs/>
      <w:color w:val="336699"/>
      <w:spacing w:val="22"/>
      <w:kern w:val="32"/>
      <w:sz w:val="22"/>
      <w:szCs w:val="24"/>
    </w:rPr>
  </w:style>
  <w:style w:type="character" w:styleId="Hyperlink">
    <w:name w:val="Hyperlink"/>
    <w:basedOn w:val="DefaultParagraphFont"/>
    <w:unhideWhenUsed/>
    <w:rsid w:val="00E628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1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4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an McGever</dc:creator>
  <cp:lastModifiedBy>Sean McGever</cp:lastModifiedBy>
  <cp:revision>6</cp:revision>
  <cp:lastPrinted>2017-11-13T18:25:00Z</cp:lastPrinted>
  <dcterms:created xsi:type="dcterms:W3CDTF">2018-09-20T00:04:00Z</dcterms:created>
  <dcterms:modified xsi:type="dcterms:W3CDTF">2018-09-20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7301033</vt:lpwstr>
  </property>
</Properties>
</file>